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F80FD" w14:textId="70E22E65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Project Meeting – </w:t>
      </w:r>
      <w:r w:rsidR="007D284A">
        <w:rPr>
          <w:b/>
          <w:bCs/>
          <w:u w:val="single"/>
        </w:rPr>
        <w:t>4</w:t>
      </w:r>
      <w:r>
        <w:rPr>
          <w:b/>
          <w:bCs/>
          <w:u w:val="single"/>
        </w:rPr>
        <w:t xml:space="preserve"> (</w:t>
      </w:r>
      <w:r w:rsidR="007D284A">
        <w:rPr>
          <w:b/>
          <w:bCs/>
          <w:u w:val="single"/>
        </w:rPr>
        <w:t>2</w:t>
      </w:r>
      <w:r w:rsidR="00011BF0">
        <w:rPr>
          <w:b/>
          <w:bCs/>
          <w:u w:val="single"/>
        </w:rPr>
        <w:t>6</w:t>
      </w:r>
      <w:r>
        <w:rPr>
          <w:b/>
          <w:bCs/>
          <w:u w:val="single"/>
        </w:rPr>
        <w:t>/</w:t>
      </w:r>
      <w:r w:rsidR="007D284A">
        <w:rPr>
          <w:b/>
          <w:bCs/>
          <w:u w:val="single"/>
        </w:rPr>
        <w:t>02</w:t>
      </w:r>
      <w:r>
        <w:rPr>
          <w:b/>
          <w:bCs/>
          <w:u w:val="single"/>
        </w:rPr>
        <w:t>/202</w:t>
      </w:r>
      <w:r w:rsidR="007D284A">
        <w:rPr>
          <w:b/>
          <w:bCs/>
          <w:u w:val="single"/>
        </w:rPr>
        <w:t>1</w:t>
      </w:r>
      <w:r>
        <w:rPr>
          <w:b/>
          <w:bCs/>
          <w:u w:val="single"/>
        </w:rPr>
        <w:t>)</w:t>
      </w:r>
    </w:p>
    <w:p w14:paraId="79E4616B" w14:textId="77777777" w:rsidR="003B4251" w:rsidRDefault="003B4251" w:rsidP="003B4251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>(</w:t>
      </w:r>
      <w:proofErr w:type="spellStart"/>
      <w:r>
        <w:rPr>
          <w:b/>
          <w:bCs/>
          <w:u w:val="single"/>
        </w:rPr>
        <w:t>Dr.</w:t>
      </w:r>
      <w:proofErr w:type="spellEnd"/>
      <w:r>
        <w:rPr>
          <w:b/>
          <w:bCs/>
          <w:u w:val="single"/>
        </w:rPr>
        <w:t xml:space="preserve"> David Walker)</w:t>
      </w:r>
    </w:p>
    <w:p w14:paraId="497A46AC" w14:textId="77777777" w:rsidR="003B4251" w:rsidRDefault="003B4251" w:rsidP="003B4251">
      <w:pPr>
        <w:rPr>
          <w:i/>
          <w:iCs/>
        </w:rPr>
      </w:pPr>
    </w:p>
    <w:p w14:paraId="72F6179D" w14:textId="248B9DB6" w:rsidR="003B4251" w:rsidRDefault="003B4251" w:rsidP="003B4251">
      <w:pPr>
        <w:rPr>
          <w:b/>
          <w:bCs/>
          <w:u w:val="single"/>
        </w:rPr>
      </w:pPr>
      <w:r>
        <w:rPr>
          <w:b/>
          <w:bCs/>
          <w:u w:val="single"/>
        </w:rPr>
        <w:t>Discussion:</w:t>
      </w:r>
    </w:p>
    <w:p w14:paraId="2F254C9A" w14:textId="6F7BA209" w:rsidR="003B4251" w:rsidRPr="00011BF0" w:rsidRDefault="004F66DD" w:rsidP="004F66DD">
      <w:pPr>
        <w:rPr>
          <w:b/>
          <w:bCs/>
        </w:rPr>
      </w:pPr>
      <w:r>
        <w:rPr>
          <w:b/>
          <w:bCs/>
        </w:rPr>
        <w:t xml:space="preserve">• </w:t>
      </w:r>
      <w:r w:rsidRPr="00011BF0">
        <w:rPr>
          <w:b/>
          <w:bCs/>
        </w:rPr>
        <w:t xml:space="preserve">Types of visualisations </w:t>
      </w:r>
      <w:r w:rsidR="000B4E6A" w:rsidRPr="00011BF0">
        <w:rPr>
          <w:b/>
          <w:bCs/>
        </w:rPr>
        <w:t>needed</w:t>
      </w:r>
      <w:r w:rsidRPr="00011BF0">
        <w:rPr>
          <w:b/>
          <w:bCs/>
        </w:rPr>
        <w:t xml:space="preserve"> graphs:</w:t>
      </w:r>
    </w:p>
    <w:p w14:paraId="3608F3AC" w14:textId="2993FECE" w:rsidR="004F66DD" w:rsidRPr="000C0C1B" w:rsidRDefault="004F66DD" w:rsidP="004F66DD">
      <w:pPr>
        <w:pStyle w:val="ListParagraph"/>
        <w:numPr>
          <w:ilvl w:val="0"/>
          <w:numId w:val="3"/>
        </w:numPr>
        <w:rPr>
          <w:b/>
          <w:bCs/>
        </w:rPr>
      </w:pPr>
      <w:r w:rsidRPr="000C0C1B">
        <w:t xml:space="preserve">3D visualisations? D3 does not out of the box have this, maybe some other solutions; multi-dimensional </w:t>
      </w:r>
      <w:proofErr w:type="gramStart"/>
      <w:r w:rsidRPr="000C0C1B">
        <w:t>scaling</w:t>
      </w:r>
      <w:proofErr w:type="gramEnd"/>
    </w:p>
    <w:p w14:paraId="7C8EBD66" w14:textId="767F4966" w:rsidR="004F66DD" w:rsidRPr="00011BF0" w:rsidRDefault="00032FD7" w:rsidP="004F66DD">
      <w:pPr>
        <w:pStyle w:val="ListParagraph"/>
        <w:numPr>
          <w:ilvl w:val="0"/>
          <w:numId w:val="3"/>
        </w:numPr>
      </w:pPr>
      <w:r w:rsidRPr="00011BF0">
        <w:t>Multiple plots</w:t>
      </w:r>
    </w:p>
    <w:p w14:paraId="0C2FB96E" w14:textId="564CD3A4" w:rsidR="00AA22FD" w:rsidRPr="00011BF0" w:rsidRDefault="00AA22FD" w:rsidP="004F66DD">
      <w:pPr>
        <w:pStyle w:val="ListParagraph"/>
        <w:numPr>
          <w:ilvl w:val="0"/>
          <w:numId w:val="3"/>
        </w:numPr>
      </w:pPr>
      <w:r w:rsidRPr="00011BF0">
        <w:t>Heatmap</w:t>
      </w:r>
    </w:p>
    <w:p w14:paraId="6BF01489" w14:textId="7629CF78" w:rsidR="00AA22FD" w:rsidRPr="00011BF0" w:rsidRDefault="00AA22FD" w:rsidP="004F66DD">
      <w:pPr>
        <w:pStyle w:val="ListParagraph"/>
        <w:numPr>
          <w:ilvl w:val="0"/>
          <w:numId w:val="3"/>
        </w:numPr>
      </w:pPr>
      <w:r w:rsidRPr="00011BF0">
        <w:t>Parallel co-ordinate plots</w:t>
      </w:r>
    </w:p>
    <w:p w14:paraId="0891755D" w14:textId="4C57A7F1" w:rsidR="004F66DD" w:rsidRDefault="004F66DD" w:rsidP="004F66DD">
      <w:pPr>
        <w:rPr>
          <w:b/>
          <w:bCs/>
        </w:rPr>
      </w:pPr>
      <w:r>
        <w:rPr>
          <w:b/>
          <w:bCs/>
        </w:rPr>
        <w:t>• Tools/calculations:</w:t>
      </w:r>
    </w:p>
    <w:p w14:paraId="59D29F64" w14:textId="493516BD" w:rsidR="004F66DD" w:rsidRPr="00CE61DE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CE61DE">
        <w:rPr>
          <w:highlight w:val="yellow"/>
        </w:rPr>
        <w:t>Pareto front approximations (how to visualise, calculate on server?)</w:t>
      </w:r>
    </w:p>
    <w:p w14:paraId="0F022946" w14:textId="7447481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Decision/objective space</w:t>
      </w:r>
      <w:r w:rsidR="00CE61DE">
        <w:t xml:space="preserve"> – currently show objective space</w:t>
      </w:r>
      <w:r w:rsidR="00104C07">
        <w:t xml:space="preserve"> for DTLZ1/</w:t>
      </w:r>
      <w:proofErr w:type="gramStart"/>
      <w:r w:rsidR="00104C07">
        <w:t>DTLZ2</w:t>
      </w:r>
      <w:proofErr w:type="gramEnd"/>
    </w:p>
    <w:p w14:paraId="4037DBC9" w14:textId="31B9BE2F" w:rsidR="004F66DD" w:rsidRPr="00CE61DE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CE61DE">
        <w:rPr>
          <w:highlight w:val="yellow"/>
        </w:rPr>
        <w:t>Fitness landscape</w:t>
      </w:r>
    </w:p>
    <w:p w14:paraId="3DC1D722" w14:textId="474FF65F" w:rsidR="004F66DD" w:rsidRPr="00C359E1" w:rsidRDefault="004F66DD" w:rsidP="004F66DD">
      <w:pPr>
        <w:pStyle w:val="ListParagraph"/>
        <w:numPr>
          <w:ilvl w:val="0"/>
          <w:numId w:val="2"/>
        </w:numPr>
        <w:rPr>
          <w:i/>
          <w:iCs/>
          <w:highlight w:val="yellow"/>
        </w:rPr>
      </w:pPr>
      <w:r w:rsidRPr="00C359E1">
        <w:rPr>
          <w:highlight w:val="yellow"/>
        </w:rPr>
        <w:t>Minimising objectives</w:t>
      </w:r>
    </w:p>
    <w:p w14:paraId="61AB7B8B" w14:textId="52D8F76F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Showing relative similarity of solutions</w:t>
      </w:r>
    </w:p>
    <w:p w14:paraId="68994014" w14:textId="218D8ED1" w:rsidR="004F66DD" w:rsidRPr="004F66DD" w:rsidRDefault="004F66DD" w:rsidP="004F66DD">
      <w:pPr>
        <w:pStyle w:val="ListParagraph"/>
        <w:numPr>
          <w:ilvl w:val="0"/>
          <w:numId w:val="2"/>
        </w:numPr>
        <w:rPr>
          <w:i/>
          <w:iCs/>
        </w:rPr>
      </w:pPr>
      <w:r>
        <w:t>Explore performance of EAs running in parallel (compare visualisations of EA data running parallel?) (highlight parameters of EAs on the visualisations and the dashboard?)</w:t>
      </w:r>
    </w:p>
    <w:p w14:paraId="4EACA8BD" w14:textId="44D77B4B" w:rsidR="004F66DD" w:rsidRDefault="004F66DD" w:rsidP="004F66DD">
      <w:r>
        <w:t xml:space="preserve">• </w:t>
      </w:r>
      <w:r>
        <w:rPr>
          <w:b/>
          <w:bCs/>
        </w:rPr>
        <w:t>Posting data:</w:t>
      </w:r>
    </w:p>
    <w:p w14:paraId="19A1BCE0" w14:textId="47B5696D" w:rsidR="004F66DD" w:rsidRPr="005A1384" w:rsidRDefault="004F66DD" w:rsidP="004F66DD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Currently thinking websockets or just basic http?</w:t>
      </w:r>
      <w:r w:rsidR="00011BF0" w:rsidRPr="005A1384">
        <w:rPr>
          <w:highlight w:val="yellow"/>
        </w:rPr>
        <w:t xml:space="preserve"> - done</w:t>
      </w:r>
    </w:p>
    <w:p w14:paraId="7515735B" w14:textId="0F24C313" w:rsidR="004F66DD" w:rsidRPr="005A1384" w:rsidRDefault="004F66DD" w:rsidP="004F66DD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How quickly is the data sent?</w:t>
      </w:r>
      <w:r w:rsidR="00011BF0" w:rsidRPr="005A1384">
        <w:rPr>
          <w:highlight w:val="yellow"/>
        </w:rPr>
        <w:t xml:space="preserve"> - </w:t>
      </w:r>
      <w:proofErr w:type="gramStart"/>
      <w:r w:rsidR="00011BF0" w:rsidRPr="005A1384">
        <w:rPr>
          <w:highlight w:val="yellow"/>
        </w:rPr>
        <w:t>done</w:t>
      </w:r>
      <w:proofErr w:type="gramEnd"/>
    </w:p>
    <w:p w14:paraId="30456AE3" w14:textId="5BD58AE2" w:rsidR="00011BF0" w:rsidRPr="005A1384" w:rsidRDefault="004F66DD" w:rsidP="00011BF0">
      <w:pPr>
        <w:pStyle w:val="ListParagraph"/>
        <w:numPr>
          <w:ilvl w:val="0"/>
          <w:numId w:val="2"/>
        </w:numPr>
        <w:rPr>
          <w:highlight w:val="yellow"/>
        </w:rPr>
      </w:pPr>
      <w:r w:rsidRPr="005A1384">
        <w:rPr>
          <w:highlight w:val="yellow"/>
        </w:rPr>
        <w:t>What type of data?</w:t>
      </w:r>
      <w:r w:rsidR="00011BF0" w:rsidRPr="005A1384">
        <w:rPr>
          <w:highlight w:val="yellow"/>
        </w:rPr>
        <w:t xml:space="preserve"> - done</w:t>
      </w:r>
    </w:p>
    <w:p w14:paraId="54F0D3D0" w14:textId="35FABB03" w:rsidR="00011BF0" w:rsidRDefault="00AA22FD" w:rsidP="00011BF0">
      <w:pPr>
        <w:pStyle w:val="ListParagraph"/>
        <w:numPr>
          <w:ilvl w:val="0"/>
          <w:numId w:val="2"/>
        </w:numPr>
      </w:pPr>
      <w:r w:rsidRPr="00011BF0">
        <w:rPr>
          <w:highlight w:val="yellow"/>
        </w:rPr>
        <w:t>make it modular</w:t>
      </w:r>
      <w:r w:rsidR="00011BF0">
        <w:t xml:space="preserve"> – </w:t>
      </w:r>
      <w:proofErr w:type="gramStart"/>
      <w:r w:rsidR="00011BF0">
        <w:t>done</w:t>
      </w:r>
      <w:proofErr w:type="gramEnd"/>
      <w:r w:rsidR="00011BF0">
        <w:tab/>
      </w:r>
      <w:r w:rsidR="00011BF0">
        <w:tab/>
      </w:r>
    </w:p>
    <w:p w14:paraId="64196703" w14:textId="3B9156C0" w:rsidR="00AA22FD" w:rsidRDefault="00AA22FD" w:rsidP="00011BF0">
      <w:pPr>
        <w:pStyle w:val="ListParagraph"/>
        <w:numPr>
          <w:ilvl w:val="0"/>
          <w:numId w:val="2"/>
        </w:numPr>
      </w:pPr>
      <w:r w:rsidRPr="00011BF0">
        <w:rPr>
          <w:highlight w:val="yellow"/>
        </w:rPr>
        <w:t>visualise pareto fronts</w:t>
      </w:r>
      <w:r w:rsidR="004D2685">
        <w:t xml:space="preserve"> (given the solutions from the optimiser)</w:t>
      </w:r>
      <w:r w:rsidR="00011BF0">
        <w:t xml:space="preserve"> – a couple of </w:t>
      </w:r>
      <w:proofErr w:type="gramStart"/>
      <w:r w:rsidR="00011BF0">
        <w:t>bugs</w:t>
      </w:r>
      <w:proofErr w:type="gramEnd"/>
    </w:p>
    <w:p w14:paraId="51B9D68C" w14:textId="704B45C4" w:rsidR="00CE61DE" w:rsidRDefault="00CE61DE" w:rsidP="00CE61DE"/>
    <w:p w14:paraId="12C07175" w14:textId="6C1D68F4" w:rsidR="00CE61DE" w:rsidRDefault="00826854" w:rsidP="00CE61DE">
      <w:r>
        <w:t>• Testing:</w:t>
      </w:r>
    </w:p>
    <w:p w14:paraId="3F503B66" w14:textId="02A8525B" w:rsidR="00826854" w:rsidRPr="00D3198D" w:rsidRDefault="00826854" w:rsidP="00826854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DTLZ1 </w:t>
      </w:r>
    </w:p>
    <w:p w14:paraId="0E6C215D" w14:textId="3EC7ED7A" w:rsidR="00826854" w:rsidRPr="00D3198D" w:rsidRDefault="00826854" w:rsidP="00826854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>DTLZ2</w:t>
      </w:r>
    </w:p>
    <w:p w14:paraId="16EE33F8" w14:textId="22639275" w:rsidR="00826854" w:rsidRDefault="00826854" w:rsidP="00826854">
      <w:pPr>
        <w:pStyle w:val="ListParagraph"/>
        <w:numPr>
          <w:ilvl w:val="0"/>
          <w:numId w:val="2"/>
        </w:numPr>
      </w:pPr>
      <w:proofErr w:type="spellStart"/>
      <w:r>
        <w:t>OneMax</w:t>
      </w:r>
      <w:proofErr w:type="spellEnd"/>
    </w:p>
    <w:p w14:paraId="60F6630D" w14:textId="2215D258" w:rsidR="00EE50C7" w:rsidRDefault="00EE50C7" w:rsidP="00EE50C7">
      <w:r>
        <w:t>• Next steps:</w:t>
      </w:r>
    </w:p>
    <w:p w14:paraId="3A33401A" w14:textId="5D449E88" w:rsidR="00EE50C7" w:rsidRPr="00472AEA" w:rsidRDefault="00EE50C7" w:rsidP="00EE50C7">
      <w:pPr>
        <w:pStyle w:val="ListParagraph"/>
        <w:numPr>
          <w:ilvl w:val="0"/>
          <w:numId w:val="2"/>
        </w:numPr>
        <w:rPr>
          <w:color w:val="FF0000"/>
        </w:rPr>
      </w:pPr>
      <w:r w:rsidRPr="00472AEA">
        <w:rPr>
          <w:color w:val="FF0000"/>
        </w:rPr>
        <w:t>Fix a couple of bugs on the pareto-front/</w:t>
      </w:r>
      <w:proofErr w:type="gramStart"/>
      <w:r w:rsidRPr="00472AEA">
        <w:rPr>
          <w:color w:val="FF0000"/>
        </w:rPr>
        <w:t>scatter</w:t>
      </w:r>
      <w:proofErr w:type="gramEnd"/>
    </w:p>
    <w:p w14:paraId="2C82BC25" w14:textId="7E3C83B3" w:rsidR="00EE50C7" w:rsidRPr="00D3198D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Replay option; paused/resume </w:t>
      </w:r>
      <w:proofErr w:type="gramStart"/>
      <w:r w:rsidRPr="00D3198D">
        <w:rPr>
          <w:highlight w:val="yellow"/>
        </w:rPr>
        <w:t>state</w:t>
      </w:r>
      <w:proofErr w:type="gramEnd"/>
    </w:p>
    <w:p w14:paraId="6E98EA84" w14:textId="00DCC96B" w:rsidR="00294501" w:rsidRPr="00D3198D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Slider to move back through </w:t>
      </w:r>
      <w:proofErr w:type="gramStart"/>
      <w:r w:rsidRPr="00D3198D">
        <w:rPr>
          <w:highlight w:val="yellow"/>
        </w:rPr>
        <w:t>generations</w:t>
      </w:r>
      <w:proofErr w:type="gramEnd"/>
    </w:p>
    <w:p w14:paraId="7027DA55" w14:textId="008D6D65" w:rsidR="00EE50C7" w:rsidRDefault="00EE50C7" w:rsidP="00EE50C7">
      <w:pPr>
        <w:pStyle w:val="ListParagraph"/>
        <w:numPr>
          <w:ilvl w:val="0"/>
          <w:numId w:val="2"/>
        </w:numPr>
        <w:rPr>
          <w:highlight w:val="yellow"/>
        </w:rPr>
      </w:pPr>
      <w:r w:rsidRPr="00D3198D">
        <w:rPr>
          <w:highlight w:val="yellow"/>
        </w:rPr>
        <w:t xml:space="preserve">Test how we can use 1D data with </w:t>
      </w:r>
      <w:proofErr w:type="spellStart"/>
      <w:r w:rsidRPr="00D3198D">
        <w:rPr>
          <w:highlight w:val="yellow"/>
        </w:rPr>
        <w:t>OneMax</w:t>
      </w:r>
      <w:proofErr w:type="spellEnd"/>
      <w:r w:rsidR="00CE6296" w:rsidRPr="00D3198D">
        <w:rPr>
          <w:highlight w:val="yellow"/>
        </w:rPr>
        <w:t xml:space="preserve">; we may need to change type of data we store </w:t>
      </w:r>
      <w:proofErr w:type="gramStart"/>
      <w:r w:rsidR="00CE6296" w:rsidRPr="00D3198D">
        <w:rPr>
          <w:highlight w:val="yellow"/>
        </w:rPr>
        <w:t>i.e.</w:t>
      </w:r>
      <w:proofErr w:type="gramEnd"/>
      <w:r w:rsidR="00CE6296" w:rsidRPr="00D3198D">
        <w:rPr>
          <w:highlight w:val="yellow"/>
        </w:rPr>
        <w:t xml:space="preserve"> fitness values</w:t>
      </w:r>
    </w:p>
    <w:p w14:paraId="4CAA7430" w14:textId="73FC9847" w:rsidR="00183630" w:rsidRDefault="00183630" w:rsidP="00EE50C7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 xml:space="preserve">3D pareto front </w:t>
      </w:r>
    </w:p>
    <w:p w14:paraId="3C6ADC85" w14:textId="1980AAB4" w:rsidR="00183630" w:rsidRDefault="00183630" w:rsidP="00EE50C7">
      <w:pPr>
        <w:pStyle w:val="ListParagraph"/>
        <w:numPr>
          <w:ilvl w:val="0"/>
          <w:numId w:val="2"/>
        </w:numPr>
        <w:rPr>
          <w:highlight w:val="yellow"/>
        </w:rPr>
      </w:pPr>
      <w:r>
        <w:rPr>
          <w:highlight w:val="yellow"/>
        </w:rPr>
        <w:t>5 objectives – PCA pre-processing</w:t>
      </w:r>
      <w:r w:rsidR="00671431">
        <w:rPr>
          <w:highlight w:val="yellow"/>
        </w:rPr>
        <w:t xml:space="preserve"> (minimising objective data as it comes in)</w:t>
      </w:r>
    </w:p>
    <w:p w14:paraId="6BB98404" w14:textId="62ACBF2B" w:rsidR="006653C2" w:rsidRPr="00472AEA" w:rsidRDefault="006653C2" w:rsidP="00EE50C7">
      <w:pPr>
        <w:pStyle w:val="ListParagraph"/>
        <w:numPr>
          <w:ilvl w:val="0"/>
          <w:numId w:val="2"/>
        </w:numPr>
        <w:rPr>
          <w:color w:val="FF0000"/>
          <w:highlight w:val="yellow"/>
        </w:rPr>
      </w:pPr>
      <w:r w:rsidRPr="00472AEA">
        <w:rPr>
          <w:color w:val="FF0000"/>
        </w:rPr>
        <w:t>Fetching data (bug)</w:t>
      </w:r>
      <w:r w:rsidR="002254DB" w:rsidRPr="00472AEA">
        <w:rPr>
          <w:color w:val="FF0000"/>
        </w:rPr>
        <w:t xml:space="preserve"> </w:t>
      </w:r>
      <w:r w:rsidR="00281D1F" w:rsidRPr="00472AEA">
        <w:rPr>
          <w:color w:val="FF0000"/>
        </w:rPr>
        <w:t>–</w:t>
      </w:r>
      <w:r w:rsidR="002254DB" w:rsidRPr="00472AEA">
        <w:rPr>
          <w:color w:val="FF0000"/>
        </w:rPr>
        <w:t xml:space="preserve"> scales</w:t>
      </w:r>
      <w:r w:rsidR="00281D1F" w:rsidRPr="00472AEA">
        <w:rPr>
          <w:color w:val="FF0000"/>
        </w:rPr>
        <w:t xml:space="preserve"> increasing during runs, should only be </w:t>
      </w:r>
      <w:proofErr w:type="gramStart"/>
      <w:r w:rsidR="00281D1F" w:rsidRPr="00472AEA">
        <w:rPr>
          <w:color w:val="FF0000"/>
        </w:rPr>
        <w:t>decreasing</w:t>
      </w:r>
      <w:proofErr w:type="gramEnd"/>
    </w:p>
    <w:p w14:paraId="2FBC39FC" w14:textId="77777777" w:rsidR="0094587A" w:rsidRPr="00535513" w:rsidRDefault="0094587A"/>
    <w:sectPr w:rsidR="0094587A" w:rsidRPr="005355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4798A"/>
    <w:multiLevelType w:val="hybridMultilevel"/>
    <w:tmpl w:val="F0D8381C"/>
    <w:lvl w:ilvl="0" w:tplc="31EA5B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C21CDB"/>
    <w:multiLevelType w:val="hybridMultilevel"/>
    <w:tmpl w:val="FAFAEE82"/>
    <w:lvl w:ilvl="0" w:tplc="AC10762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i w:val="0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E504D6B"/>
    <w:multiLevelType w:val="hybridMultilevel"/>
    <w:tmpl w:val="B052D948"/>
    <w:lvl w:ilvl="0" w:tplc="F9A02AEA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97A178F"/>
    <w:multiLevelType w:val="hybridMultilevel"/>
    <w:tmpl w:val="10920D46"/>
    <w:lvl w:ilvl="0" w:tplc="539CE94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YyMzM0NDI1NDdR0lEKTi0uzszPAykwqwUApq9aNSwAAAA="/>
  </w:docVars>
  <w:rsids>
    <w:rsidRoot w:val="0008767E"/>
    <w:rsid w:val="00011BF0"/>
    <w:rsid w:val="00032FD7"/>
    <w:rsid w:val="0008767E"/>
    <w:rsid w:val="000B4E6A"/>
    <w:rsid w:val="000C0C1B"/>
    <w:rsid w:val="000F0C7A"/>
    <w:rsid w:val="00104C07"/>
    <w:rsid w:val="00183630"/>
    <w:rsid w:val="001F21C5"/>
    <w:rsid w:val="002254DB"/>
    <w:rsid w:val="00260CDE"/>
    <w:rsid w:val="00264E02"/>
    <w:rsid w:val="00281D1F"/>
    <w:rsid w:val="002843E7"/>
    <w:rsid w:val="00294501"/>
    <w:rsid w:val="003B4251"/>
    <w:rsid w:val="004630E0"/>
    <w:rsid w:val="00472AEA"/>
    <w:rsid w:val="004D2685"/>
    <w:rsid w:val="004F66DD"/>
    <w:rsid w:val="00535513"/>
    <w:rsid w:val="00560C81"/>
    <w:rsid w:val="0057463F"/>
    <w:rsid w:val="005A1384"/>
    <w:rsid w:val="006653C2"/>
    <w:rsid w:val="00671431"/>
    <w:rsid w:val="006D644B"/>
    <w:rsid w:val="007320D1"/>
    <w:rsid w:val="007D284A"/>
    <w:rsid w:val="00826854"/>
    <w:rsid w:val="00860454"/>
    <w:rsid w:val="008B0500"/>
    <w:rsid w:val="00921504"/>
    <w:rsid w:val="0094587A"/>
    <w:rsid w:val="00AA22FD"/>
    <w:rsid w:val="00C359E1"/>
    <w:rsid w:val="00CE61DE"/>
    <w:rsid w:val="00CE6296"/>
    <w:rsid w:val="00D0680B"/>
    <w:rsid w:val="00D06EA0"/>
    <w:rsid w:val="00D300EF"/>
    <w:rsid w:val="00D3198D"/>
    <w:rsid w:val="00DA171B"/>
    <w:rsid w:val="00DE6ED2"/>
    <w:rsid w:val="00E8191E"/>
    <w:rsid w:val="00EE50C7"/>
    <w:rsid w:val="00FF0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5460B"/>
  <w15:chartTrackingRefBased/>
  <w15:docId w15:val="{36BBBDEA-1392-46C6-9530-54421C2D3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0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Goel Biju</cp:lastModifiedBy>
  <cp:revision>47</cp:revision>
  <dcterms:created xsi:type="dcterms:W3CDTF">2020-10-14T18:08:00Z</dcterms:created>
  <dcterms:modified xsi:type="dcterms:W3CDTF">2021-02-26T18:38:00Z</dcterms:modified>
</cp:coreProperties>
</file>